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29B901E" w14:textId="77777777" w:rsidR="00CD7F0C" w:rsidRDefault="00CD7F0C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10DCEC4F" w14:textId="69FE54BF" w:rsidR="00305D5F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mulario para subsanación y alegaciones</w:t>
      </w:r>
    </w:p>
    <w:p w14:paraId="24E7AF68" w14:textId="77777777" w:rsidR="00CD7F0C" w:rsidRDefault="00CD7F0C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</w:p>
    <w:p w14:paraId="74C7989A" w14:textId="50F6BE19" w:rsidR="004073EB" w:rsidRPr="007E74CC" w:rsidRDefault="004073EB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35E09313" w14:textId="77777777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22DB68F7" w14:textId="20431D4F" w:rsidR="00D11CBB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  <w:b w:val="0"/>
          <w:sz w:val="22"/>
          <w:szCs w:val="22"/>
        </w:rPr>
      </w:pP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AYUDAS ECONÓMICAS A ESTUDIANTES CON PLAZA </w:t>
      </w:r>
      <w:r w:rsidR="008843B1">
        <w:rPr>
          <w:rFonts w:asciiTheme="minorHAnsi" w:hAnsiTheme="minorHAnsi" w:cstheme="minorHAnsi"/>
          <w:b w:val="0"/>
          <w:sz w:val="22"/>
          <w:szCs w:val="20"/>
        </w:rPr>
        <w:t xml:space="preserve">ERASMUS ESTUDIOS </w:t>
      </w: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ADJUDICADA DE LA CONVOCATORIA DE MOVILIDAD EUROPEA PARA EL CURSO ACADÉMICO </w:t>
      </w:r>
      <w:r w:rsidRPr="00570425">
        <w:rPr>
          <w:rFonts w:asciiTheme="minorHAnsi" w:hAnsiTheme="minorHAnsi" w:cstheme="minorHAnsi"/>
          <w:b w:val="0"/>
          <w:sz w:val="22"/>
          <w:szCs w:val="22"/>
        </w:rPr>
        <w:t>202</w:t>
      </w:r>
      <w:r w:rsidR="00D11CBB">
        <w:rPr>
          <w:rFonts w:asciiTheme="minorHAnsi" w:hAnsiTheme="minorHAnsi" w:cstheme="minorHAnsi"/>
          <w:b w:val="0"/>
          <w:sz w:val="22"/>
          <w:szCs w:val="22"/>
        </w:rPr>
        <w:t>5</w:t>
      </w:r>
      <w:r w:rsidR="008F6426">
        <w:rPr>
          <w:rFonts w:asciiTheme="minorHAnsi" w:hAnsiTheme="minorHAnsi" w:cstheme="minorHAnsi"/>
          <w:b w:val="0"/>
          <w:sz w:val="22"/>
          <w:szCs w:val="22"/>
        </w:rPr>
        <w:t>/26</w:t>
      </w:r>
    </w:p>
    <w:p w14:paraId="5CE56BED" w14:textId="77777777" w:rsidR="001C2A88" w:rsidRPr="00F46E50" w:rsidRDefault="001C2A88" w:rsidP="00305D5F">
      <w:pPr>
        <w:pStyle w:val="Textoindependiente"/>
        <w:spacing w:line="360" w:lineRule="auto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A33FFF">
      <w:headerReference w:type="default" r:id="rId9"/>
      <w:type w:val="continuous"/>
      <w:pgSz w:w="11910" w:h="16840"/>
      <w:pgMar w:top="1380" w:right="1600" w:bottom="280" w:left="160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69C48B" w14:textId="77777777" w:rsidR="009574CD" w:rsidRDefault="009574CD" w:rsidP="00F46E50">
      <w:r>
        <w:separator/>
      </w:r>
    </w:p>
  </w:endnote>
  <w:endnote w:type="continuationSeparator" w:id="0">
    <w:p w14:paraId="01F807D2" w14:textId="77777777" w:rsidR="009574CD" w:rsidRDefault="009574CD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BBF68" w14:textId="77777777" w:rsidR="009574CD" w:rsidRDefault="009574CD" w:rsidP="00F46E50">
      <w:r>
        <w:separator/>
      </w:r>
    </w:p>
  </w:footnote>
  <w:footnote w:type="continuationSeparator" w:id="0">
    <w:p w14:paraId="49627731" w14:textId="77777777" w:rsidR="009574CD" w:rsidRDefault="009574CD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D46CF5" w14:paraId="266F851C" w14:textId="77777777" w:rsidTr="00CD7F0C">
      <w:trPr>
        <w:trHeight w:val="1418"/>
        <w:jc w:val="center"/>
      </w:trPr>
      <w:tc>
        <w:tcPr>
          <w:tcW w:w="8755" w:type="dxa"/>
        </w:tcPr>
        <w:p w14:paraId="3B19753A" w14:textId="449D12E2" w:rsidR="004073EB" w:rsidRDefault="004073EB" w:rsidP="004073EB">
          <w:pPr>
            <w:pStyle w:val="Encabezado"/>
          </w:pPr>
          <w:r>
            <w:rPr>
              <w:noProof/>
            </w:rPr>
            <w:drawing>
              <wp:inline distT="0" distB="0" distL="0" distR="0" wp14:anchorId="771C63B3" wp14:editId="58EA5439">
                <wp:extent cx="2853055" cy="585636"/>
                <wp:effectExtent l="0" t="0" r="4445" b="5080"/>
                <wp:docPr id="786349282" name="Imagen 786349282" descr="Logotipo, nombre de la empres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8896377" name="Imagen 1" descr="Logotipo, nombre de la empres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76017" cy="59034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>
            <w:t xml:space="preserve">     </w:t>
          </w:r>
          <w:r w:rsidRPr="00691411">
            <w:t xml:space="preserve"> </w:t>
          </w:r>
          <w:r>
            <w:fldChar w:fldCharType="begin"/>
          </w:r>
          <w:r>
            <w:instrText xml:space="preserve"> INCLUDEPICTURE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 w:rsidR="00A33FFF">
            <w:fldChar w:fldCharType="begin"/>
          </w:r>
          <w:r w:rsidR="00A33FFF">
            <w:instrText xml:space="preserve"> INCLUDEPICTURE  "http://sepie.es/img/logos/co-funded_es/Horizontal/PNG/es_cofinanciado_por_la_union_europea_pos.png" \* MERGEFORMATINET </w:instrText>
          </w:r>
          <w:r w:rsidR="00A33FFF">
            <w:fldChar w:fldCharType="separate"/>
          </w:r>
          <w:r w:rsidR="00BE6946">
            <w:fldChar w:fldCharType="begin"/>
          </w:r>
          <w:r w:rsidR="00BE6946">
            <w:instrText xml:space="preserve"> INCLUDEPICTURE  "http://sepie.es/img/logos/co-funded_es/Horizontal/PNG/es_cofinanciado_por_la_union_europea_pos.png" \* MERGEFORMATINET </w:instrText>
          </w:r>
          <w:r w:rsidR="00BE6946">
            <w:fldChar w:fldCharType="separate"/>
          </w:r>
          <w:r w:rsidR="003C3B57">
            <w:fldChar w:fldCharType="begin"/>
          </w:r>
          <w:r w:rsidR="003C3B57">
            <w:instrText xml:space="preserve"> INCLUDEPICTURE  "http://sepie.es/img/logos/co-funded_es/Horizontal/PNG/es_cofinanciado_por_la_union_europea_pos.png" \* MERGEFORMATINET </w:instrText>
          </w:r>
          <w:r w:rsidR="003C3B57">
            <w:fldChar w:fldCharType="separate"/>
          </w:r>
          <w:r w:rsidR="003C3B57">
            <w:fldChar w:fldCharType="begin"/>
          </w:r>
          <w:r w:rsidR="003C3B57">
            <w:instrText xml:space="preserve"> INCLUDEPICTURE  "http://sepie.es/img/logos/co-funded_es/Horizontal/PNG/es_cofinanciado_por_la_union_europea_pos.png" \* MERGEFORMATINET </w:instrText>
          </w:r>
          <w:r w:rsidR="003C3B57">
            <w:fldChar w:fldCharType="separate"/>
          </w:r>
          <w:r w:rsidR="008843B1">
            <w:fldChar w:fldCharType="begin"/>
          </w:r>
          <w:r w:rsidR="008843B1">
            <w:instrText xml:space="preserve"> INCLUDEPICTURE  "http://sepie.es/img/logos/co-funded_es/Horizontal/PNG/es_cofinanciado_por_la_union_europea_pos.png" \* MERGEFORMATINET </w:instrText>
          </w:r>
          <w:r w:rsidR="008843B1">
            <w:fldChar w:fldCharType="separate"/>
          </w:r>
          <w:r w:rsidR="00576AD6">
            <w:fldChar w:fldCharType="begin"/>
          </w:r>
          <w:r w:rsidR="00576AD6">
            <w:instrText xml:space="preserve"> INCLUDEPICTURE  "http://sepie.es/img/logos/co-funded_es/Horizontal/PNG/es_cofinanciado_por_la_union_europea_pos.png" \* MERGEFORMATINET </w:instrText>
          </w:r>
          <w:r w:rsidR="00576AD6">
            <w:fldChar w:fldCharType="separate"/>
          </w:r>
          <w:r w:rsidR="008F6426">
            <w:fldChar w:fldCharType="begin"/>
          </w:r>
          <w:r w:rsidR="008F6426">
            <w:instrText xml:space="preserve"> </w:instrText>
          </w:r>
          <w:r w:rsidR="008F6426">
            <w:instrText>INCLUDEPICTURE  "http://sepie.es/img/logos/co-funded_es/Horizontal/PNG/es_cofinanciado_por_la_union_europea_pos.png" \* MERGEFORMATINET</w:instrText>
          </w:r>
          <w:r w:rsidR="008F6426">
            <w:instrText xml:space="preserve"> </w:instrText>
          </w:r>
          <w:r w:rsidR="008F6426">
            <w:fldChar w:fldCharType="separate"/>
          </w:r>
          <w:r w:rsidR="003769B1">
            <w:pict w14:anchorId="40453BF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sepie.es/img/logos/co-funded_es/Horizontal/PNG/es_cofinanciado_por_la_union_europea_pos.png" style="width:168.15pt;height:35.25pt">
                <v:imagedata r:id="rId2" r:href="rId3"/>
              </v:shape>
            </w:pict>
          </w:r>
          <w:r w:rsidR="008F6426">
            <w:fldChar w:fldCharType="end"/>
          </w:r>
          <w:r w:rsidR="00576AD6">
            <w:fldChar w:fldCharType="end"/>
          </w:r>
          <w:r w:rsidR="008843B1">
            <w:fldChar w:fldCharType="end"/>
          </w:r>
          <w:r w:rsidR="003C3B57">
            <w:fldChar w:fldCharType="end"/>
          </w:r>
          <w:r w:rsidR="003C3B57">
            <w:fldChar w:fldCharType="end"/>
          </w:r>
          <w:r w:rsidR="00BE6946">
            <w:fldChar w:fldCharType="end"/>
          </w:r>
          <w:r w:rsidR="00A33FFF">
            <w:fldChar w:fldCharType="end"/>
          </w:r>
          <w:r>
            <w:fldChar w:fldCharType="end"/>
          </w:r>
          <w:r>
            <w:fldChar w:fldCharType="end"/>
          </w:r>
          <w:r>
            <w:fldChar w:fldCharType="end"/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05D5F"/>
    <w:rsid w:val="003769B1"/>
    <w:rsid w:val="003C3B57"/>
    <w:rsid w:val="003C4197"/>
    <w:rsid w:val="004073EB"/>
    <w:rsid w:val="0056436F"/>
    <w:rsid w:val="005678CD"/>
    <w:rsid w:val="00576AD6"/>
    <w:rsid w:val="005D2436"/>
    <w:rsid w:val="005F7716"/>
    <w:rsid w:val="0061026C"/>
    <w:rsid w:val="00665301"/>
    <w:rsid w:val="00703F37"/>
    <w:rsid w:val="007E74CC"/>
    <w:rsid w:val="008467CC"/>
    <w:rsid w:val="008843B1"/>
    <w:rsid w:val="00891F9D"/>
    <w:rsid w:val="008F6426"/>
    <w:rsid w:val="009574CD"/>
    <w:rsid w:val="009D6114"/>
    <w:rsid w:val="00A33FFF"/>
    <w:rsid w:val="00A453D7"/>
    <w:rsid w:val="00B12602"/>
    <w:rsid w:val="00B310B2"/>
    <w:rsid w:val="00B833BB"/>
    <w:rsid w:val="00BB6D33"/>
    <w:rsid w:val="00BE6946"/>
    <w:rsid w:val="00CD7F0C"/>
    <w:rsid w:val="00CF4364"/>
    <w:rsid w:val="00D11CBB"/>
    <w:rsid w:val="00D46CF5"/>
    <w:rsid w:val="00F07C7F"/>
    <w:rsid w:val="00F46E50"/>
    <w:rsid w:val="00FB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paragraph" w:styleId="Ttulo">
    <w:name w:val="Title"/>
    <w:basedOn w:val="Normal"/>
    <w:link w:val="TtuloCar"/>
    <w:uiPriority w:val="10"/>
    <w:qFormat/>
    <w:rsid w:val="00305D5F"/>
    <w:pPr>
      <w:ind w:left="1607" w:right="825" w:firstLine="1173"/>
    </w:pPr>
    <w:rPr>
      <w:rFonts w:ascii="Arial" w:eastAsia="Arial" w:hAnsi="Arial" w:cs="Arial"/>
      <w:b/>
      <w:bCs/>
      <w:sz w:val="32"/>
      <w:szCs w:val="32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305D5F"/>
    <w:rPr>
      <w:rFonts w:ascii="Arial" w:eastAsia="Arial" w:hAnsi="Arial" w:cs="Arial"/>
      <w:b/>
      <w:bCs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sepie.es/img/logos/co-funded_es/Horizontal/PNG/es_cofinanciado_por_la_union_europea_pos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8" ma:contentTypeDescription="Crear nuevo documento." ma:contentTypeScope="" ma:versionID="2f83997f7315f0f63db6e4e170d77d56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f6976b0c9cb84ab594c76b7b81a2d71a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FF77479-C03B-4373-B4DA-979E5BEFC9B1}"/>
</file>

<file path=customXml/itemProps2.xml><?xml version="1.0" encoding="utf-8"?>
<ds:datastoreItem xmlns:ds="http://schemas.openxmlformats.org/officeDocument/2006/customXml" ds:itemID="{08B245A3-5FCF-4089-8710-017FA88F89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5D1407-0027-46D9-9C88-F31B05A77C3C}">
  <ds:schemaRefs>
    <ds:schemaRef ds:uri="http://purl.org/dc/elements/1.1/"/>
    <ds:schemaRef ds:uri="http://schemas.microsoft.com/office/2006/documentManagement/types"/>
    <ds:schemaRef ds:uri="cdaa7296-2bf8-4900-9185-210db1a146f7"/>
    <ds:schemaRef ds:uri="3e666453-5ad6-4dd9-8780-dd4be35bdfbf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Mónica Pellisé Martínez</cp:lastModifiedBy>
  <cp:revision>4</cp:revision>
  <dcterms:created xsi:type="dcterms:W3CDTF">2025-10-09T11:06:00Z</dcterms:created>
  <dcterms:modified xsi:type="dcterms:W3CDTF">2025-10-09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MediaServiceImageTags">
    <vt:lpwstr/>
  </property>
</Properties>
</file>